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52C7" w:rsidRDefault="009A52C7" w:rsidP="009A52C7">
      <w:r>
        <w:t>Calvary Hymns October 3, 2021</w:t>
      </w:r>
    </w:p>
    <w:p w:rsidR="009A52C7" w:rsidRDefault="009A52C7" w:rsidP="009A52C7"/>
    <w:p w:rsidR="009A52C7" w:rsidRDefault="009A52C7" w:rsidP="009A52C7">
      <w:r>
        <w:t>Opening Hymn 448    O love, how deep, how broad, how high</w:t>
      </w:r>
    </w:p>
    <w:p w:rsidR="009A52C7" w:rsidRDefault="009A52C7" w:rsidP="009A52C7"/>
    <w:p w:rsidR="009A52C7" w:rsidRDefault="009A52C7" w:rsidP="009A52C7">
      <w:r>
        <w:t>1    O love, how deep, how broad, how high,</w:t>
      </w:r>
    </w:p>
    <w:p w:rsidR="009A52C7" w:rsidRDefault="009A52C7" w:rsidP="009A52C7">
      <w:r>
        <w:t>how passing thought and fantasy,</w:t>
      </w:r>
    </w:p>
    <w:p w:rsidR="009A52C7" w:rsidRDefault="009A52C7" w:rsidP="009A52C7">
      <w:r>
        <w:t>that God, the Son of God, should take</w:t>
      </w:r>
    </w:p>
    <w:p w:rsidR="009A52C7" w:rsidRDefault="009A52C7" w:rsidP="009A52C7">
      <w:r>
        <w:t>our mortal form for mortals’ sake.</w:t>
      </w:r>
    </w:p>
    <w:p w:rsidR="009A52C7" w:rsidRDefault="009A52C7" w:rsidP="009A52C7"/>
    <w:p w:rsidR="009A52C7" w:rsidRDefault="009A52C7" w:rsidP="009A52C7">
      <w:r>
        <w:t>2    For us baptized, for us he bore</w:t>
      </w:r>
    </w:p>
    <w:p w:rsidR="009A52C7" w:rsidRDefault="009A52C7" w:rsidP="009A52C7">
      <w:r>
        <w:t>his holy fast and hungered sore;</w:t>
      </w:r>
    </w:p>
    <w:p w:rsidR="009A52C7" w:rsidRDefault="009A52C7" w:rsidP="009A52C7">
      <w:r>
        <w:t>for us temptations sharp he knew;</w:t>
      </w:r>
    </w:p>
    <w:p w:rsidR="009A52C7" w:rsidRDefault="009A52C7" w:rsidP="009A52C7">
      <w:r>
        <w:t>for us the tempter overthrew.</w:t>
      </w:r>
    </w:p>
    <w:p w:rsidR="009A52C7" w:rsidRDefault="009A52C7" w:rsidP="009A52C7"/>
    <w:p w:rsidR="009A52C7" w:rsidRDefault="009A52C7" w:rsidP="009A52C7">
      <w:r>
        <w:t>3    For us he prayed; for us he taught;</w:t>
      </w:r>
    </w:p>
    <w:p w:rsidR="009A52C7" w:rsidRDefault="009A52C7" w:rsidP="009A52C7">
      <w:r>
        <w:t>for us his daily works he wrought:</w:t>
      </w:r>
    </w:p>
    <w:p w:rsidR="009A52C7" w:rsidRDefault="009A52C7" w:rsidP="009A52C7">
      <w:r>
        <w:t>by words and signs and actions, thus</w:t>
      </w:r>
    </w:p>
    <w:p w:rsidR="009A52C7" w:rsidRDefault="009A52C7" w:rsidP="009A52C7">
      <w:r>
        <w:t xml:space="preserve">still seeking </w:t>
      </w:r>
      <w:proofErr w:type="gramStart"/>
      <w:r>
        <w:t>not</w:t>
      </w:r>
      <w:proofErr w:type="gramEnd"/>
      <w:r>
        <w:t xml:space="preserve"> himself, but us.</w:t>
      </w:r>
    </w:p>
    <w:p w:rsidR="009A52C7" w:rsidRDefault="009A52C7" w:rsidP="009A52C7"/>
    <w:p w:rsidR="009A52C7" w:rsidRDefault="009A52C7" w:rsidP="009A52C7">
      <w:r>
        <w:t>4    For us to wicked men betrayed,</w:t>
      </w:r>
    </w:p>
    <w:p w:rsidR="009A52C7" w:rsidRDefault="009A52C7" w:rsidP="009A52C7">
      <w:r>
        <w:t>scourged, mocked, in purple robe arrayed,</w:t>
      </w:r>
    </w:p>
    <w:p w:rsidR="009A52C7" w:rsidRDefault="009A52C7" w:rsidP="009A52C7">
      <w:r>
        <w:t>he bore the shameful cross and death;</w:t>
      </w:r>
    </w:p>
    <w:p w:rsidR="009A52C7" w:rsidRDefault="009A52C7" w:rsidP="009A52C7">
      <w:r>
        <w:t>for us gave up his dying breath.</w:t>
      </w:r>
    </w:p>
    <w:p w:rsidR="009A52C7" w:rsidRDefault="009A52C7" w:rsidP="009A52C7"/>
    <w:p w:rsidR="009A52C7" w:rsidRDefault="009A52C7" w:rsidP="009A52C7">
      <w:r>
        <w:t>5    For us he rose from death again;</w:t>
      </w:r>
    </w:p>
    <w:p w:rsidR="009A52C7" w:rsidRDefault="009A52C7" w:rsidP="009A52C7">
      <w:r>
        <w:t>for us he went on high to reign;</w:t>
      </w:r>
    </w:p>
    <w:p w:rsidR="009A52C7" w:rsidRDefault="009A52C7" w:rsidP="009A52C7">
      <w:r>
        <w:t>for us he sent his Spirit here</w:t>
      </w:r>
    </w:p>
    <w:p w:rsidR="009A52C7" w:rsidRDefault="009A52C7" w:rsidP="009A52C7">
      <w:r>
        <w:t>to guide, to strengthen, and to cheer.</w:t>
      </w:r>
    </w:p>
    <w:p w:rsidR="009A52C7" w:rsidRDefault="009A52C7" w:rsidP="009A52C7"/>
    <w:p w:rsidR="009A52C7" w:rsidRDefault="009A52C7" w:rsidP="009A52C7">
      <w:r>
        <w:t>6    All glory to our Lord and God</w:t>
      </w:r>
    </w:p>
    <w:p w:rsidR="009A52C7" w:rsidRDefault="009A52C7" w:rsidP="009A52C7">
      <w:r>
        <w:t>for love so deep, so high, so broad;</w:t>
      </w:r>
    </w:p>
    <w:p w:rsidR="009A52C7" w:rsidRDefault="009A52C7" w:rsidP="009A52C7">
      <w:r>
        <w:t>the Trinity whom we adore</w:t>
      </w:r>
    </w:p>
    <w:p w:rsidR="009A52C7" w:rsidRDefault="009A52C7" w:rsidP="009A52C7">
      <w:proofErr w:type="spellStart"/>
      <w:r>
        <w:t>for ever</w:t>
      </w:r>
      <w:proofErr w:type="spellEnd"/>
      <w:r>
        <w:t xml:space="preserve"> and for evermore.</w:t>
      </w:r>
    </w:p>
    <w:p w:rsidR="009A52C7" w:rsidRDefault="009A52C7" w:rsidP="009A52C7"/>
    <w:p w:rsidR="009A52C7" w:rsidRPr="009A52C7" w:rsidRDefault="009A52C7" w:rsidP="009A52C7">
      <w:pPr>
        <w:rPr>
          <w:i/>
        </w:rPr>
      </w:pPr>
      <w:r w:rsidRPr="009A52C7">
        <w:rPr>
          <w:i/>
        </w:rPr>
        <w:t>Words: Latin, 15th cent.; tr. Benjamin Webb (1819-1885), alt.</w:t>
      </w:r>
    </w:p>
    <w:p w:rsidR="009A52C7" w:rsidRPr="009A52C7" w:rsidRDefault="009A52C7" w:rsidP="009A52C7">
      <w:pPr>
        <w:rPr>
          <w:i/>
        </w:rPr>
      </w:pPr>
      <w:r w:rsidRPr="009A52C7">
        <w:rPr>
          <w:i/>
        </w:rPr>
        <w:t xml:space="preserve">Music: Deus </w:t>
      </w:r>
      <w:proofErr w:type="spellStart"/>
      <w:r w:rsidRPr="009A52C7">
        <w:rPr>
          <w:i/>
        </w:rPr>
        <w:t>tuorum</w:t>
      </w:r>
      <w:proofErr w:type="spellEnd"/>
      <w:r w:rsidRPr="009A52C7">
        <w:rPr>
          <w:i/>
        </w:rPr>
        <w:t xml:space="preserve"> </w:t>
      </w:r>
      <w:proofErr w:type="spellStart"/>
      <w:r w:rsidRPr="009A52C7">
        <w:rPr>
          <w:i/>
        </w:rPr>
        <w:t>militum</w:t>
      </w:r>
      <w:proofErr w:type="spellEnd"/>
      <w:r w:rsidRPr="009A52C7">
        <w:rPr>
          <w:i/>
        </w:rPr>
        <w:t>, from Antiphoner, 1753; adapt. The English Hymnal, 1906, alt.; harm. after Basil Harwood (1859-1949)</w:t>
      </w:r>
    </w:p>
    <w:p w:rsidR="008C787D" w:rsidRDefault="009A52C7" w:rsidP="009A52C7">
      <w:pPr>
        <w:rPr>
          <w:i/>
        </w:rPr>
      </w:pPr>
      <w:r w:rsidRPr="009A52C7">
        <w:rPr>
          <w:i/>
        </w:rPr>
        <w:t>Meter: LM</w:t>
      </w:r>
    </w:p>
    <w:p w:rsidR="009A52C7" w:rsidRDefault="009A52C7" w:rsidP="009A52C7">
      <w:pPr>
        <w:rPr>
          <w:i/>
        </w:rPr>
      </w:pPr>
    </w:p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>
      <w:r>
        <w:t>Sequence Hymn 458    My song is love unknown</w:t>
      </w:r>
      <w:r w:rsidR="00EC29BD">
        <w:t xml:space="preserve"> (Verses 1, 2 &amp; 7)</w:t>
      </w:r>
    </w:p>
    <w:p w:rsidR="00EC29BD" w:rsidRDefault="00EC29BD" w:rsidP="009A52C7"/>
    <w:p w:rsidR="00EC29BD" w:rsidRDefault="00EC29BD" w:rsidP="009A52C7">
      <w:r>
        <w:t>My song is love unknown,</w:t>
      </w:r>
    </w:p>
    <w:p w:rsidR="00EC29BD" w:rsidRDefault="00EC29BD" w:rsidP="009A52C7">
      <w:r>
        <w:t>my Savior’s love to me,</w:t>
      </w:r>
    </w:p>
    <w:p w:rsidR="00EC29BD" w:rsidRDefault="00EC29BD" w:rsidP="009A52C7">
      <w:r>
        <w:t>love to the loveless shown</w:t>
      </w:r>
    </w:p>
    <w:p w:rsidR="00EC29BD" w:rsidRDefault="00EC29BD" w:rsidP="009A52C7">
      <w:r>
        <w:t>that they might lovely be.</w:t>
      </w:r>
    </w:p>
    <w:p w:rsidR="00EC29BD" w:rsidRDefault="00EC29BD" w:rsidP="009A52C7">
      <w:r>
        <w:t>O who am I that for my sake</w:t>
      </w:r>
    </w:p>
    <w:p w:rsidR="00EC29BD" w:rsidRDefault="00EC29BD" w:rsidP="009A52C7">
      <w:r>
        <w:t>my Lord should take frail flesh, and die.</w:t>
      </w:r>
    </w:p>
    <w:p w:rsidR="00EC29BD" w:rsidRDefault="00EC29BD" w:rsidP="009A52C7"/>
    <w:p w:rsidR="00EC29BD" w:rsidRDefault="00EC29BD" w:rsidP="009A52C7">
      <w:r>
        <w:t>He came from his blest throne</w:t>
      </w:r>
    </w:p>
    <w:p w:rsidR="00EC29BD" w:rsidRDefault="00EC29BD" w:rsidP="009A52C7">
      <w:r>
        <w:t>salvation to bestow,</w:t>
      </w:r>
    </w:p>
    <w:p w:rsidR="00EC29BD" w:rsidRDefault="00EC29BD" w:rsidP="009A52C7">
      <w:r>
        <w:t xml:space="preserve">but men made strange, </w:t>
      </w:r>
    </w:p>
    <w:p w:rsidR="00EC29BD" w:rsidRDefault="00EC29BD" w:rsidP="009A52C7">
      <w:r>
        <w:t>and none the longed-for Christ would know.</w:t>
      </w:r>
    </w:p>
    <w:p w:rsidR="00EC29BD" w:rsidRDefault="00EC29BD" w:rsidP="009A52C7">
      <w:r>
        <w:t xml:space="preserve">But O my friend, my friend indeed, </w:t>
      </w:r>
    </w:p>
    <w:p w:rsidR="00EC29BD" w:rsidRDefault="00EC29BD" w:rsidP="009A52C7">
      <w:r>
        <w:t>who at my need his life did spend.</w:t>
      </w:r>
    </w:p>
    <w:p w:rsidR="00EC29BD" w:rsidRDefault="00EC29BD" w:rsidP="009A52C7"/>
    <w:p w:rsidR="00EC29BD" w:rsidRDefault="00EC29BD" w:rsidP="009A52C7">
      <w:r>
        <w:t>Here might I stay and sing,</w:t>
      </w:r>
    </w:p>
    <w:p w:rsidR="00EC29BD" w:rsidRDefault="00EC29BD" w:rsidP="009A52C7">
      <w:r>
        <w:t xml:space="preserve">no story </w:t>
      </w:r>
      <w:proofErr w:type="gramStart"/>
      <w:r>
        <w:t>do</w:t>
      </w:r>
      <w:proofErr w:type="gramEnd"/>
      <w:r>
        <w:t xml:space="preserve"> divine:</w:t>
      </w:r>
    </w:p>
    <w:p w:rsidR="00EC29BD" w:rsidRDefault="00EC29BD" w:rsidP="009A52C7">
      <w:r>
        <w:t xml:space="preserve">never was love, dear King, </w:t>
      </w:r>
    </w:p>
    <w:p w:rsidR="00EC29BD" w:rsidRDefault="00EC29BD" w:rsidP="009A52C7">
      <w:r>
        <w:t>never was grief like thine.</w:t>
      </w:r>
    </w:p>
    <w:p w:rsidR="00EC29BD" w:rsidRDefault="00EC29BD" w:rsidP="009A52C7">
      <w:r>
        <w:t>This is my friend in whose sweet praise</w:t>
      </w:r>
    </w:p>
    <w:p w:rsidR="00EC29BD" w:rsidRDefault="00EC29BD" w:rsidP="009A52C7">
      <w:r>
        <w:t>I all my days could gladly spend.</w:t>
      </w:r>
    </w:p>
    <w:p w:rsidR="00EC29BD" w:rsidRDefault="00EC29BD" w:rsidP="009A52C7"/>
    <w:p w:rsidR="00EC29BD" w:rsidRPr="00EC29BD" w:rsidRDefault="00EC29BD" w:rsidP="009A52C7">
      <w:pPr>
        <w:rPr>
          <w:i/>
        </w:rPr>
      </w:pPr>
      <w:r w:rsidRPr="00EC29BD">
        <w:rPr>
          <w:i/>
        </w:rPr>
        <w:t>Words: Samuel Crossman (1624-1683), alt.</w:t>
      </w:r>
    </w:p>
    <w:p w:rsidR="00EC29BD" w:rsidRPr="00EC29BD" w:rsidRDefault="00EC29BD" w:rsidP="009A52C7">
      <w:pPr>
        <w:rPr>
          <w:i/>
        </w:rPr>
      </w:pPr>
      <w:r w:rsidRPr="00EC29BD">
        <w:rPr>
          <w:i/>
        </w:rPr>
        <w:t>Music: Love Unknown, John Ireland (1879-1962)</w:t>
      </w:r>
    </w:p>
    <w:p w:rsidR="00EC29BD" w:rsidRPr="00EC29BD" w:rsidRDefault="00EC29BD" w:rsidP="009A52C7">
      <w:pPr>
        <w:rPr>
          <w:i/>
        </w:rPr>
      </w:pPr>
      <w:r w:rsidRPr="00EC29BD">
        <w:rPr>
          <w:i/>
        </w:rPr>
        <w:t>66.</w:t>
      </w:r>
      <w:r w:rsidR="00563375">
        <w:rPr>
          <w:i/>
        </w:rPr>
        <w:t xml:space="preserve"> </w:t>
      </w:r>
      <w:r w:rsidRPr="00EC29BD">
        <w:rPr>
          <w:i/>
        </w:rPr>
        <w:t>66.</w:t>
      </w:r>
      <w:r w:rsidR="00563375">
        <w:rPr>
          <w:i/>
        </w:rPr>
        <w:t xml:space="preserve"> </w:t>
      </w:r>
      <w:r w:rsidRPr="00EC29BD">
        <w:rPr>
          <w:i/>
        </w:rPr>
        <w:t>44.</w:t>
      </w:r>
      <w:r w:rsidR="00563375">
        <w:rPr>
          <w:i/>
        </w:rPr>
        <w:t xml:space="preserve"> </w:t>
      </w:r>
      <w:bookmarkStart w:id="0" w:name="_GoBack"/>
      <w:bookmarkEnd w:id="0"/>
      <w:r w:rsidRPr="00EC29BD">
        <w:rPr>
          <w:i/>
        </w:rPr>
        <w:t>44</w:t>
      </w:r>
    </w:p>
    <w:p w:rsidR="00EC29BD" w:rsidRDefault="00EC29BD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/>
    <w:p w:rsidR="009A52C7" w:rsidRDefault="009A52C7" w:rsidP="009A52C7">
      <w:r>
        <w:lastRenderedPageBreak/>
        <w:t>Closing Hymn 657    Love divine, all loves excelling</w:t>
      </w:r>
    </w:p>
    <w:p w:rsidR="009A52C7" w:rsidRDefault="009A52C7" w:rsidP="009A52C7"/>
    <w:p w:rsidR="009A52C7" w:rsidRDefault="009A52C7" w:rsidP="009A52C7">
      <w:r>
        <w:t>1    Love divine, all loves excelling,</w:t>
      </w:r>
    </w:p>
    <w:p w:rsidR="009A52C7" w:rsidRDefault="009A52C7" w:rsidP="009A52C7">
      <w:r>
        <w:t>joy of heaven, to earth come down,</w:t>
      </w:r>
    </w:p>
    <w:p w:rsidR="009A52C7" w:rsidRDefault="009A52C7" w:rsidP="009A52C7">
      <w:r>
        <w:t>fix in us thy humble dwelling,</w:t>
      </w:r>
    </w:p>
    <w:p w:rsidR="009A52C7" w:rsidRDefault="009A52C7" w:rsidP="009A52C7">
      <w:r>
        <w:t>all thy faithful mercies crown.</w:t>
      </w:r>
    </w:p>
    <w:p w:rsidR="009A52C7" w:rsidRDefault="009A52C7" w:rsidP="009A52C7">
      <w:r>
        <w:t>Jesus, thou art all compassion,</w:t>
      </w:r>
    </w:p>
    <w:p w:rsidR="009A52C7" w:rsidRDefault="009A52C7" w:rsidP="009A52C7">
      <w:r>
        <w:t>pure, unbounded love thou art;</w:t>
      </w:r>
    </w:p>
    <w:p w:rsidR="009A52C7" w:rsidRDefault="009A52C7" w:rsidP="009A52C7">
      <w:r>
        <w:t>visit us with thy salvation,</w:t>
      </w:r>
    </w:p>
    <w:p w:rsidR="009A52C7" w:rsidRDefault="009A52C7" w:rsidP="009A52C7">
      <w:r>
        <w:t>enter every trembling heart.</w:t>
      </w:r>
    </w:p>
    <w:p w:rsidR="009A52C7" w:rsidRDefault="009A52C7" w:rsidP="009A52C7"/>
    <w:p w:rsidR="009A52C7" w:rsidRDefault="009A52C7" w:rsidP="009A52C7">
      <w:r>
        <w:t>2    Come, almighty to deliver,</w:t>
      </w:r>
    </w:p>
    <w:p w:rsidR="009A52C7" w:rsidRDefault="009A52C7" w:rsidP="009A52C7">
      <w:r>
        <w:t>let us all thy life receive;</w:t>
      </w:r>
    </w:p>
    <w:p w:rsidR="009A52C7" w:rsidRDefault="009A52C7" w:rsidP="009A52C7">
      <w:r>
        <w:t>suddenly return, and never,</w:t>
      </w:r>
    </w:p>
    <w:p w:rsidR="009A52C7" w:rsidRDefault="009A52C7" w:rsidP="009A52C7">
      <w:r>
        <w:t>nevermore thy temples leave.</w:t>
      </w:r>
    </w:p>
    <w:p w:rsidR="009A52C7" w:rsidRDefault="009A52C7" w:rsidP="009A52C7">
      <w:r>
        <w:t xml:space="preserve">Thee we would be </w:t>
      </w:r>
      <w:proofErr w:type="spellStart"/>
      <w:r>
        <w:t>alway</w:t>
      </w:r>
      <w:proofErr w:type="spellEnd"/>
      <w:r>
        <w:t xml:space="preserve"> blessing,</w:t>
      </w:r>
    </w:p>
    <w:p w:rsidR="009A52C7" w:rsidRDefault="009A52C7" w:rsidP="009A52C7">
      <w:r>
        <w:t>serve thee as thy hosts above,</w:t>
      </w:r>
    </w:p>
    <w:p w:rsidR="009A52C7" w:rsidRDefault="009A52C7" w:rsidP="009A52C7">
      <w:r>
        <w:t>pray, and praise thee without ceasing,</w:t>
      </w:r>
    </w:p>
    <w:p w:rsidR="009A52C7" w:rsidRDefault="009A52C7" w:rsidP="009A52C7">
      <w:r>
        <w:t>glory in thy perfect love.</w:t>
      </w:r>
    </w:p>
    <w:p w:rsidR="009A52C7" w:rsidRDefault="009A52C7" w:rsidP="009A52C7"/>
    <w:p w:rsidR="009A52C7" w:rsidRDefault="009A52C7" w:rsidP="009A52C7">
      <w:r>
        <w:t>3    Finish then thy new creation;</w:t>
      </w:r>
    </w:p>
    <w:p w:rsidR="009A52C7" w:rsidRDefault="009A52C7" w:rsidP="009A52C7">
      <w:r>
        <w:t>pure and spotless let us be;</w:t>
      </w:r>
    </w:p>
    <w:p w:rsidR="009A52C7" w:rsidRDefault="009A52C7" w:rsidP="009A52C7">
      <w:r>
        <w:t>let us see thy great salvation</w:t>
      </w:r>
    </w:p>
    <w:p w:rsidR="009A52C7" w:rsidRDefault="009A52C7" w:rsidP="009A52C7">
      <w:r>
        <w:t>perfectly restored in thee:</w:t>
      </w:r>
    </w:p>
    <w:p w:rsidR="009A52C7" w:rsidRDefault="009A52C7" w:rsidP="009A52C7">
      <w:r>
        <w:t>changed from glory into glory,</w:t>
      </w:r>
    </w:p>
    <w:p w:rsidR="009A52C7" w:rsidRDefault="009A52C7" w:rsidP="009A52C7">
      <w:r>
        <w:t>till in heaven we take our place,</w:t>
      </w:r>
    </w:p>
    <w:p w:rsidR="009A52C7" w:rsidRDefault="009A52C7" w:rsidP="009A52C7">
      <w:r>
        <w:t>till we cast our crowns before thee,</w:t>
      </w:r>
    </w:p>
    <w:p w:rsidR="009A52C7" w:rsidRDefault="009A52C7" w:rsidP="009A52C7">
      <w:r>
        <w:t>lost in wonder, love, and praise.</w:t>
      </w:r>
    </w:p>
    <w:p w:rsidR="009A52C7" w:rsidRDefault="009A52C7" w:rsidP="009A52C7"/>
    <w:p w:rsidR="009A52C7" w:rsidRPr="009A52C7" w:rsidRDefault="009A52C7" w:rsidP="009A52C7">
      <w:pPr>
        <w:rPr>
          <w:i/>
        </w:rPr>
      </w:pPr>
      <w:r w:rsidRPr="009A52C7">
        <w:rPr>
          <w:i/>
        </w:rPr>
        <w:t>Words: Charles Wesley (1707-1788)</w:t>
      </w:r>
    </w:p>
    <w:p w:rsidR="009A52C7" w:rsidRPr="009A52C7" w:rsidRDefault="009A52C7" w:rsidP="009A52C7">
      <w:pPr>
        <w:rPr>
          <w:i/>
        </w:rPr>
      </w:pPr>
      <w:r w:rsidRPr="009A52C7">
        <w:rPr>
          <w:i/>
        </w:rPr>
        <w:t xml:space="preserve">Music: </w:t>
      </w:r>
      <w:proofErr w:type="spellStart"/>
      <w:r w:rsidRPr="009A52C7">
        <w:rPr>
          <w:i/>
        </w:rPr>
        <w:t>Hyfrydol</w:t>
      </w:r>
      <w:proofErr w:type="spellEnd"/>
      <w:r w:rsidRPr="009A52C7">
        <w:rPr>
          <w:i/>
        </w:rPr>
        <w:t>, Rowland Hugh Prichard (1811-1887)</w:t>
      </w:r>
    </w:p>
    <w:p w:rsidR="009A52C7" w:rsidRPr="009A52C7" w:rsidRDefault="009A52C7" w:rsidP="009A52C7">
      <w:pPr>
        <w:rPr>
          <w:i/>
        </w:rPr>
      </w:pPr>
      <w:r w:rsidRPr="009A52C7">
        <w:rPr>
          <w:i/>
        </w:rPr>
        <w:t>Meter: 87. 87. D</w:t>
      </w:r>
    </w:p>
    <w:sectPr w:rsidR="009A52C7" w:rsidRPr="009A52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IztzAwMDEyNzVV0lEKTi0uzszPAykwqgUA8ZCApSwAAAA="/>
  </w:docVars>
  <w:rsids>
    <w:rsidRoot w:val="009A52C7"/>
    <w:rsid w:val="00563375"/>
    <w:rsid w:val="00612422"/>
    <w:rsid w:val="00715994"/>
    <w:rsid w:val="009A52C7"/>
    <w:rsid w:val="00EC2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95D93"/>
  <w15:chartTrackingRefBased/>
  <w15:docId w15:val="{08898BFA-CE29-499A-A1F6-7B0FDF3E6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2</cp:revision>
  <dcterms:created xsi:type="dcterms:W3CDTF">2021-09-28T14:24:00Z</dcterms:created>
  <dcterms:modified xsi:type="dcterms:W3CDTF">2021-09-30T14:32:00Z</dcterms:modified>
</cp:coreProperties>
</file>